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67B18" w14:textId="1037DA7B" w:rsidR="008F34E6" w:rsidRPr="00773F76" w:rsidRDefault="001E1CFF" w:rsidP="001E1CFF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t>Q 1.5</w:t>
      </w:r>
    </w:p>
    <w:p w14:paraId="49C55056" w14:textId="092CA60A" w:rsidR="001E1CFF" w:rsidRPr="00773F76" w:rsidRDefault="001E1CFF" w:rsidP="001E1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t>Iris Dataset</w:t>
      </w:r>
    </w:p>
    <w:p w14:paraId="10EA8156" w14:textId="46295AF1" w:rsidR="001E1CFF" w:rsidRPr="00773F76" w:rsidRDefault="006C6917" w:rsidP="001E1CF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bCs/>
          <w:sz w:val="24"/>
          <w:szCs w:val="24"/>
          <w:lang w:val="en-US"/>
        </w:rPr>
        <w:t>Inspecting outliers using histogram plot</w:t>
      </w:r>
      <w:r w:rsidR="001E1CFF" w:rsidRPr="00773F76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281F913" w14:textId="15E98F93" w:rsidR="001E1CFF" w:rsidRPr="00773F76" w:rsidRDefault="00A22FFA" w:rsidP="001E1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F1B1A5" wp14:editId="55398734">
            <wp:extent cx="4297680" cy="286512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38FE15" wp14:editId="6B3EA99A">
            <wp:extent cx="4297680" cy="286512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7817EA" wp14:editId="73BA5945">
            <wp:extent cx="4297680" cy="28651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3A2CE5" wp14:editId="79E7AC4B">
            <wp:extent cx="4335780" cy="2890520"/>
            <wp:effectExtent l="0" t="0" r="762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289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1E63F" w14:textId="16C206B3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t>Observations from the histogram plots:</w:t>
      </w:r>
    </w:p>
    <w:p w14:paraId="7D9A9F7A" w14:textId="77777777" w:rsidR="006C6917" w:rsidRPr="00773F76" w:rsidRDefault="006C6917" w:rsidP="006C6917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Cs/>
          <w:sz w:val="24"/>
          <w:szCs w:val="24"/>
          <w:lang w:val="en-US"/>
        </w:rPr>
        <w:t>There are few outliers in petal width with values less than 0</w:t>
      </w:r>
    </w:p>
    <w:p w14:paraId="6D808665" w14:textId="018AB928" w:rsidR="006C6917" w:rsidRPr="00773F76" w:rsidRDefault="006C6917" w:rsidP="006C6917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Cs/>
          <w:sz w:val="24"/>
          <w:szCs w:val="24"/>
          <w:lang w:val="en-US"/>
        </w:rPr>
        <w:t>There are also a few outliers in petal</w:t>
      </w:r>
      <w:r w:rsidR="009C26C7" w:rsidRPr="00773F7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773F76">
        <w:rPr>
          <w:rFonts w:ascii="Times New Roman" w:hAnsi="Times New Roman" w:cs="Times New Roman"/>
          <w:bCs/>
          <w:sz w:val="24"/>
          <w:szCs w:val="24"/>
          <w:lang w:val="en-US"/>
        </w:rPr>
        <w:t>length</w:t>
      </w:r>
    </w:p>
    <w:p w14:paraId="75B590AE" w14:textId="77777777" w:rsidR="006C6917" w:rsidRPr="00773F76" w:rsidRDefault="006C6917" w:rsidP="006C6917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06CC383C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C818488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9305037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2C4790D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1ABE70D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Closer inspection of outliers using box plot</w:t>
      </w:r>
    </w:p>
    <w:p w14:paraId="776B3215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75E814" wp14:editId="3C591A78">
            <wp:extent cx="4297680" cy="286512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54FDF7" wp14:editId="7030CADB">
            <wp:extent cx="4297680" cy="286512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9FB723" wp14:editId="29E3DEC4">
            <wp:extent cx="4320540" cy="288036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417B5B" wp14:editId="6588F5F6">
            <wp:extent cx="4320540" cy="2880360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9D6A6" w14:textId="77777777" w:rsidR="006C6917" w:rsidRPr="00773F76" w:rsidRDefault="006C6917" w:rsidP="006C6917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050653D" w14:textId="7699604C" w:rsidR="006C6917" w:rsidRPr="00773F76" w:rsidRDefault="006C6917" w:rsidP="006C69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773F7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Observations from the boxplot</w:t>
      </w:r>
    </w:p>
    <w:p w14:paraId="17488FD5" w14:textId="4F1C6898" w:rsidR="006C6917" w:rsidRPr="00773F76" w:rsidRDefault="006C6917" w:rsidP="006C691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There are outliers in </w:t>
      </w:r>
      <w:r w:rsidR="009C26C7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sepal width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of the Iris-</w:t>
      </w:r>
      <w:r w:rsidR="009C26C7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V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irginica specie</w:t>
      </w:r>
    </w:p>
    <w:p w14:paraId="55C29A78" w14:textId="0FE57AD2" w:rsidR="006C6917" w:rsidRPr="00773F76" w:rsidRDefault="006C6917" w:rsidP="006C691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There are outliers in </w:t>
      </w:r>
      <w:r w:rsidR="009C26C7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petal length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and </w:t>
      </w:r>
      <w:r w:rsidR="009C26C7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petal width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of the Iris-</w:t>
      </w:r>
      <w:r w:rsidR="009C26C7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Setosa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 specie</w:t>
      </w:r>
    </w:p>
    <w:p w14:paraId="16E83249" w14:textId="51ADA0E6" w:rsidR="009C26C7" w:rsidRPr="00773F76" w:rsidRDefault="009C26C7" w:rsidP="009C26C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>It can be seen that the lower fence of the Iris-Setosa specie is below 0 indicating presence of negative values.</w:t>
      </w:r>
    </w:p>
    <w:p w14:paraId="2B5FCAE1" w14:textId="77777777" w:rsidR="009C26C7" w:rsidRPr="00773F76" w:rsidRDefault="009C26C7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7EA3ABA9" w14:textId="1F16CF84" w:rsidR="00653782" w:rsidRPr="00773F76" w:rsidRDefault="001E1CFF" w:rsidP="001E1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Heart Disease Dataset</w:t>
      </w:r>
    </w:p>
    <w:p w14:paraId="43A16D1D" w14:textId="0C80AF8C" w:rsidR="001E1CFF" w:rsidRPr="00773F76" w:rsidRDefault="001E1CFF" w:rsidP="001E1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11B4128D" wp14:editId="2E808BFF">
            <wp:extent cx="3937155" cy="265176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rt_disease_hist_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955" cy="2670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39C52EEE" wp14:editId="686893FD">
            <wp:extent cx="3937155" cy="265176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eart_disease_hist_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1774" cy="266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2ECC59C7" wp14:editId="761EF443">
            <wp:extent cx="3924300" cy="269153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eart_disease_hist_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4368" cy="27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lastRenderedPageBreak/>
        <w:drawing>
          <wp:inline distT="0" distB="0" distL="0" distR="0" wp14:anchorId="43AFB4B4" wp14:editId="6CC02FCE">
            <wp:extent cx="3924300" cy="26915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eart_disease_hist_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4031" cy="2705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3F76"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drawing>
          <wp:inline distT="0" distB="0" distL="0" distR="0" wp14:anchorId="3FDB3DD0" wp14:editId="6DBE84AB">
            <wp:extent cx="3948469" cy="2659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eart_disease_hist_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6578" cy="2691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2F2A" w14:textId="77777777" w:rsidR="00653782" w:rsidRPr="00773F76" w:rsidRDefault="00653782" w:rsidP="001E1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7D93CB9" w14:textId="5429D5DC" w:rsidR="001E1CFF" w:rsidRPr="00773F76" w:rsidRDefault="001E1CFF" w:rsidP="001E1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t>Comments about the plots</w:t>
      </w:r>
    </w:p>
    <w:p w14:paraId="4EDA7134" w14:textId="434E7361" w:rsidR="001E1CFF" w:rsidRPr="00773F76" w:rsidRDefault="001E1CFF" w:rsidP="001E1CF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There is noise in thal feature as it is supposed to be categorical with unique values but it </w:t>
      </w:r>
      <w:r w:rsidR="00653782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looks continuous (presence of 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Gaussian noise</w:t>
      </w:r>
      <w:r w:rsidR="00653782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)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.</w:t>
      </w:r>
    </w:p>
    <w:p w14:paraId="2D35A751" w14:textId="2A8DABCC" w:rsidR="001E1CFF" w:rsidRPr="00773F76" w:rsidRDefault="001E1CFF" w:rsidP="001E1CF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>There are outliers in ca because it is a categorical variable with range 0 to 3 and there are few observations with a value of 4.</w:t>
      </w:r>
    </w:p>
    <w:p w14:paraId="18048315" w14:textId="77777777" w:rsidR="001E1CFF" w:rsidRPr="00773F76" w:rsidRDefault="001E1CFF" w:rsidP="001E1CFF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</w:pPr>
    </w:p>
    <w:p w14:paraId="2FED8C40" w14:textId="593C85AC" w:rsidR="001E1CFF" w:rsidRPr="00773F76" w:rsidRDefault="001E1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1E0F30D" w14:textId="2DD8EBDA" w:rsidR="00364CFF" w:rsidRPr="00773F76" w:rsidRDefault="00364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5DCD187" w14:textId="335F15E4" w:rsidR="00364CFF" w:rsidRPr="00773F76" w:rsidRDefault="00364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2EB4EF0" w14:textId="695D59A5" w:rsidR="00364CFF" w:rsidRPr="00773F76" w:rsidRDefault="00364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Closer inspection of outliers in numerical feature (thalach) using box plot</w:t>
      </w:r>
    </w:p>
    <w:p w14:paraId="3D44F2E5" w14:textId="77777777" w:rsidR="00364CFF" w:rsidRPr="00773F76" w:rsidRDefault="00364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079EC31" w14:textId="7C5C5775" w:rsidR="00364CFF" w:rsidRPr="00773F76" w:rsidRDefault="00364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73F76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0C6573BC" wp14:editId="7BC66E6C">
            <wp:extent cx="3943428" cy="26593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262" cy="267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40D26" w14:textId="338518B2" w:rsidR="00364CFF" w:rsidRPr="00773F76" w:rsidRDefault="00364CFF" w:rsidP="00364CFF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560E37B" w14:textId="77777777" w:rsidR="00364CFF" w:rsidRPr="00773F76" w:rsidRDefault="00364CFF" w:rsidP="00364C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773F7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  <w:t>Observations from the boxplot</w:t>
      </w:r>
    </w:p>
    <w:p w14:paraId="2103D182" w14:textId="69F46805" w:rsidR="00364CFF" w:rsidRPr="00773F76" w:rsidRDefault="00364CFF" w:rsidP="00364CF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There </w:t>
      </w:r>
      <w:r w:rsidR="00D02D16"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is an </w:t>
      </w:r>
      <w:r w:rsidRPr="00773F76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  <w:t xml:space="preserve">outlier in thalach below the floor value for those with heart disease  </w:t>
      </w:r>
    </w:p>
    <w:p w14:paraId="141143C0" w14:textId="77777777" w:rsidR="00364CFF" w:rsidRPr="00773F76" w:rsidRDefault="00364CFF" w:rsidP="00364CFF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364CFF" w:rsidRPr="00773F76" w:rsidSect="00653782">
      <w:pgSz w:w="12240" w:h="15840"/>
      <w:pgMar w:top="1440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3745A"/>
    <w:multiLevelType w:val="hybridMultilevel"/>
    <w:tmpl w:val="065C4E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56295"/>
    <w:multiLevelType w:val="multilevel"/>
    <w:tmpl w:val="5BC61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A5F5B65"/>
    <w:multiLevelType w:val="multilevel"/>
    <w:tmpl w:val="D78CA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DE3NzY2NzCwNLZQ0lEKTi0uzszPAykwrQUArC/rqywAAAA="/>
  </w:docVars>
  <w:rsids>
    <w:rsidRoot w:val="006E34AF"/>
    <w:rsid w:val="001E1CFF"/>
    <w:rsid w:val="00317BF8"/>
    <w:rsid w:val="00364CFF"/>
    <w:rsid w:val="00653782"/>
    <w:rsid w:val="006C6917"/>
    <w:rsid w:val="006E34AF"/>
    <w:rsid w:val="00773F76"/>
    <w:rsid w:val="008373B5"/>
    <w:rsid w:val="008A66DF"/>
    <w:rsid w:val="009C26C7"/>
    <w:rsid w:val="00A22FFA"/>
    <w:rsid w:val="00CF392C"/>
    <w:rsid w:val="00D0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75186"/>
  <w15:chartTrackingRefBased/>
  <w15:docId w15:val="{A08462CB-04D9-452B-9AF4-7EF23A12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CF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69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1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2</TotalTime>
  <Pages>7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hise Ajayi</dc:creator>
  <cp:keywords/>
  <dc:description/>
  <cp:lastModifiedBy>Jubilee Imhanzenobe</cp:lastModifiedBy>
  <cp:revision>9</cp:revision>
  <dcterms:created xsi:type="dcterms:W3CDTF">2021-01-28T20:56:00Z</dcterms:created>
  <dcterms:modified xsi:type="dcterms:W3CDTF">2021-02-03T23:17:00Z</dcterms:modified>
</cp:coreProperties>
</file>